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7295203" w:rsidR="002F29A7" w:rsidRPr="001B759B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1B759B">
        <w:rPr>
          <w:rFonts w:asciiTheme="minorHAnsi" w:hAnsiTheme="minorHAnsi" w:cstheme="minorHAnsi"/>
          <w:color w:val="FF595E"/>
        </w:rPr>
        <w:t>Workplace Assessme</w:t>
      </w:r>
      <w:r w:rsidRPr="008D354D">
        <w:rPr>
          <w:rFonts w:asciiTheme="minorHAnsi" w:hAnsiTheme="minorHAnsi" w:cstheme="minorHAnsi"/>
          <w:color w:val="FF595E"/>
        </w:rPr>
        <w:t xml:space="preserve">nt Task </w:t>
      </w:r>
      <w:r w:rsidR="008D354D">
        <w:rPr>
          <w:rFonts w:asciiTheme="minorHAnsi" w:hAnsiTheme="minorHAnsi" w:cstheme="minorHAnsi"/>
          <w:color w:val="FF595E"/>
        </w:rPr>
        <w:t>1</w:t>
      </w:r>
      <w:r w:rsidRPr="001B759B">
        <w:rPr>
          <w:rFonts w:asciiTheme="minorHAnsi" w:hAnsiTheme="minorHAnsi" w:cstheme="minorHAnsi"/>
          <w:color w:val="FF595E"/>
        </w:rPr>
        <w:t xml:space="preserve"> – </w:t>
      </w:r>
      <w:r w:rsidR="002A22AD" w:rsidRPr="001B759B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C926D6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C926D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18A49161" w:rsidR="001F02AF" w:rsidRPr="008B3C4A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8B3C4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8B3C4A" w:rsidRPr="008B3C4A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="001F02AF" w:rsidRPr="008B3C4A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0779D4AC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B3C4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8B3C4A" w:rsidRPr="008B3C4A">
        <w:rPr>
          <w:rFonts w:cstheme="minorHAnsi"/>
          <w:color w:val="404040" w:themeColor="text1" w:themeTint="BF"/>
          <w:sz w:val="20"/>
          <w:szCs w:val="20"/>
        </w:rPr>
        <w:t>1</w:t>
      </w:r>
      <w:r w:rsidRPr="008B3C4A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13FD9FA4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676A0E9" w14:textId="74793380" w:rsidR="00296DF8" w:rsidRDefault="002F29A7" w:rsidP="00296DF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BA6E4B">
        <w:rPr>
          <w:rFonts w:cstheme="minorHAnsi"/>
          <w:color w:val="404040" w:themeColor="text1" w:themeTint="BF"/>
          <w:sz w:val="20"/>
          <w:szCs w:val="20"/>
        </w:rPr>
        <w:t>consult with two</w:t>
      </w:r>
      <w:r w:rsidR="00E84D15">
        <w:rPr>
          <w:rFonts w:cstheme="minorHAnsi"/>
          <w:color w:val="404040" w:themeColor="text1" w:themeTint="BF"/>
          <w:sz w:val="20"/>
          <w:szCs w:val="20"/>
        </w:rPr>
        <w:t xml:space="preserve"> persons with disability</w:t>
      </w:r>
      <w:r w:rsidR="00C228C3">
        <w:rPr>
          <w:rFonts w:cstheme="minorHAnsi"/>
          <w:color w:val="404040" w:themeColor="text1" w:themeTint="BF"/>
          <w:sz w:val="20"/>
          <w:szCs w:val="20"/>
        </w:rPr>
        <w:t xml:space="preserve"> about their needs and preferences.</w:t>
      </w:r>
      <w:r w:rsidR="00F420DF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5B8D02B4" w14:textId="178DB1C9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FCE6537" w14:textId="77777777" w:rsidR="00A93123" w:rsidRPr="00A93123" w:rsidRDefault="00A93123" w:rsidP="00C00DB7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93123">
        <w:rPr>
          <w:rFonts w:cstheme="minorHAnsi"/>
          <w:color w:val="404040" w:themeColor="text1" w:themeTint="BF"/>
          <w:sz w:val="20"/>
          <w:szCs w:val="20"/>
        </w:rPr>
        <w:t>Practical knowledge of common interests, needs, abilities and preferences of PWDs related to engaging with a social network</w:t>
      </w:r>
    </w:p>
    <w:p w14:paraId="5B759E2E" w14:textId="03E20869" w:rsidR="00A93123" w:rsidRPr="00A93123" w:rsidRDefault="00A93123" w:rsidP="00C00DB7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93123">
        <w:rPr>
          <w:rFonts w:cstheme="minorHAnsi"/>
          <w:color w:val="404040" w:themeColor="text1" w:themeTint="BF"/>
          <w:sz w:val="20"/>
          <w:szCs w:val="20"/>
        </w:rPr>
        <w:t>Practical skills relevant to communicating with a person with disability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13BB7BD" w14:textId="49E6C04F" w:rsidR="00AF0ED4" w:rsidRDefault="003B0D33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 w:rsidR="002A629E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5B5FDF9A" w14:textId="2A5C86C0" w:rsidR="00696A24" w:rsidRPr="00696A24" w:rsidRDefault="00696A24" w:rsidP="00696A2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3B0D3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3B0D3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3B0D3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3B0D3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3B0D3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B0D3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1BE9A243" w:rsidR="00AE719F" w:rsidRPr="005620D3" w:rsidRDefault="00AE719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C13F5D1" w14:textId="77777777" w:rsidR="007F1B0D" w:rsidRDefault="007F1B0D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6E58B490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11694F9B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</w:t>
      </w:r>
    </w:p>
    <w:p w14:paraId="08BB4974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6E1B521" w14:textId="77777777" w:rsidR="007F1B0D" w:rsidRDefault="007F1B0D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25317EFF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75CC385" w14:textId="7CDA3277" w:rsidR="00BF4B00" w:rsidRDefault="00BF4B00">
      <w:pPr>
        <w:rPr>
          <w:color w:val="404040" w:themeColor="text1" w:themeTint="BF"/>
        </w:rPr>
      </w:pPr>
    </w:p>
    <w:p w14:paraId="493E8CBE" w14:textId="1B4F25EA" w:rsidR="005F4237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4354D5" w:rsidRPr="005620D3" w14:paraId="2D19AA1C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4A5373A" w14:textId="77777777" w:rsidR="004354D5" w:rsidRPr="005620D3" w:rsidRDefault="004354D5" w:rsidP="0038674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1449BA3" w14:textId="77777777" w:rsidR="004354D5" w:rsidRPr="005620D3" w:rsidRDefault="00B14469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54D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354D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013A7D0" w14:textId="77777777" w:rsidR="004354D5" w:rsidRPr="005620D3" w:rsidRDefault="00B14469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54D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354D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4354D5" w14:paraId="03E018CC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C9FBBF4" w14:textId="77777777" w:rsidR="004354D5" w:rsidRDefault="004354D5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FA59EE" w14:textId="2FA0C01F" w:rsidR="004354D5" w:rsidRDefault="00B14469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54D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354D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D58D494" w14:textId="77777777" w:rsidR="004354D5" w:rsidRDefault="00B14469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54D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354D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15FDACDE" w14:textId="77777777" w:rsidTr="004354D5">
        <w:trPr>
          <w:trHeight w:val="5154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A24C2A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24C2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7A40DB" w14:textId="3E368BCC" w:rsidR="00577657" w:rsidRPr="00A24C2A" w:rsidRDefault="00B14469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7765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>A disability support environment</w:t>
            </w:r>
          </w:p>
          <w:p w14:paraId="51000EAE" w14:textId="323C9493" w:rsidR="0083339D" w:rsidRPr="00A24C2A" w:rsidRDefault="00B14469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370ED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>Two persons with disa</w:t>
            </w:r>
            <w:r w:rsidR="001F3ED2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>bility</w:t>
            </w:r>
          </w:p>
          <w:p w14:paraId="4BAFEF2C" w14:textId="6718E5FB" w:rsidR="0083339D" w:rsidRDefault="00B14469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F3ED2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</w:t>
            </w:r>
            <w:r w:rsidR="002B7AE3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>al</w:t>
            </w:r>
            <w:r w:rsidR="001F3ED2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emplate for </w:t>
            </w:r>
            <w:r w:rsidR="002B7AE3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documenting </w:t>
            </w:r>
            <w:r w:rsidR="00C24C19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ised plans</w:t>
            </w:r>
            <w:r w:rsidR="000A7BF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4696DA1D" w14:textId="77777777" w:rsidR="00455C53" w:rsidRDefault="00B14469" w:rsidP="00364218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C5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55C5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455C53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243A699F" w14:textId="77777777" w:rsidR="00455C53" w:rsidRDefault="00B14469" w:rsidP="00364218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C5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55C53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55C53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455C53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6FF2BF7E" w14:textId="77777777" w:rsidR="00455C53" w:rsidRDefault="00B14469" w:rsidP="00455C53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C5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55C53">
              <w:t xml:space="preserve"> </w:t>
            </w:r>
            <w:r w:rsidR="00455C53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4EA93098" w14:textId="23C4C47E" w:rsidR="00455C53" w:rsidRDefault="00B14469" w:rsidP="00455C53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48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C5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55C53">
              <w:t xml:space="preserve"> </w:t>
            </w:r>
            <w:r w:rsidR="00455C53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455C53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ndividualised plans</w:t>
            </w:r>
          </w:p>
          <w:p w14:paraId="4BBA1FBE" w14:textId="5EFE2FD2" w:rsidR="00455C53" w:rsidRDefault="00B14469" w:rsidP="00455C53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C5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55C53">
              <w:t xml:space="preserve"> </w:t>
            </w:r>
            <w:r w:rsidR="00455C53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455C53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051F1F3A" w14:textId="6BAB8D87" w:rsidR="0083339D" w:rsidRPr="00A24C2A" w:rsidRDefault="00B14469" w:rsidP="004354D5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5C5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55C53">
              <w:t xml:space="preserve"> </w:t>
            </w:r>
            <w:r w:rsidR="00455C53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455C53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</w:tbl>
    <w:p w14:paraId="30671ECA" w14:textId="77777777" w:rsidR="007F1B0D" w:rsidRPr="007F1B0D" w:rsidRDefault="007F1B0D" w:rsidP="007F1B0D"/>
    <w:p w14:paraId="60D2D747" w14:textId="77777777" w:rsidR="007F1B0D" w:rsidRDefault="007F1B0D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7F14ECF1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280D82F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C00D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B14469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C00D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B1446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C00D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B1446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C00D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B1446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C00D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B1446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C00D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B1446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1212646A" w14:textId="6B46867E" w:rsidR="00A64B40" w:rsidRPr="005620D3" w:rsidRDefault="00A64B40" w:rsidP="00A64B40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1BF0BA80" w14:textId="5CD3CB2B" w:rsidR="00A64B40" w:rsidRPr="0035271F" w:rsidRDefault="00632EA1" w:rsidP="00A64B4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A64B40" w:rsidRPr="005620D3" w14:paraId="2AF7F38E" w14:textId="77777777" w:rsidTr="005D6ADC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4DC5D51" w14:textId="4221D8D5" w:rsidR="00A64B40" w:rsidRPr="005620D3" w:rsidRDefault="00A64B40" w:rsidP="005D6A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6C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</w:t>
            </w:r>
            <w:r w:rsidR="004373DF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with the person with disability</w:t>
            </w:r>
            <w:r w:rsidR="0058300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4F4ABE4" w14:textId="77777777" w:rsidR="00A64B40" w:rsidRPr="005620D3" w:rsidRDefault="00A64B40" w:rsidP="005D6A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9731DE6" w14:textId="77777777" w:rsidR="00A64B40" w:rsidRPr="005620D3" w:rsidRDefault="00A64B40" w:rsidP="005D6A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04ED2C0" w14:textId="77777777" w:rsidR="00A64B40" w:rsidRPr="005620D3" w:rsidRDefault="00A64B40" w:rsidP="005D6A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64B40" w:rsidRPr="005620D3" w14:paraId="6D0E5C88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2D72E5" w14:textId="68FD0B94" w:rsidR="00A64B40" w:rsidRPr="005055E6" w:rsidRDefault="00A64B40" w:rsidP="001B6A9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C963E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ults the person about their interests, needs, abilit</w:t>
            </w:r>
            <w:r w:rsidR="0056294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="00C963E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preferences</w:t>
            </w:r>
            <w:r w:rsidR="006D73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garding engaging with a social network.</w:t>
            </w:r>
          </w:p>
        </w:tc>
        <w:tc>
          <w:tcPr>
            <w:tcW w:w="793" w:type="pct"/>
            <w:shd w:val="clear" w:color="auto" w:fill="auto"/>
          </w:tcPr>
          <w:p w14:paraId="2D9D6E85" w14:textId="7FD3718B" w:rsidR="00A64B40" w:rsidRPr="005620D3" w:rsidRDefault="00A64B40" w:rsidP="005D6A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BA5A80E" w14:textId="58EC3AC1" w:rsidR="00A64B40" w:rsidRPr="005620D3" w:rsidRDefault="00A64B40" w:rsidP="005D6AD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D2CDC5A" w14:textId="18ED0BD9" w:rsidR="00A64B40" w:rsidRPr="005620D3" w:rsidRDefault="00A64B40" w:rsidP="005D6AD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722AC" w:rsidRPr="005620D3" w14:paraId="36A00B8F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A5200D8" w14:textId="3B0771B3" w:rsidR="00192990" w:rsidRPr="001073FD" w:rsidRDefault="005C152D" w:rsidP="001B6A9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</w:t>
            </w:r>
            <w:r w:rsidR="005358E1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’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s </w:t>
            </w:r>
            <w:r w:rsidR="005358E1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interests related to engaging with a social network</w:t>
            </w:r>
            <w:r w:rsidR="00192990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26F72BDF" w14:textId="55304E0B" w:rsidR="002722AC" w:rsidRDefault="00B14469" w:rsidP="006A00C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26470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0C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0C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A00C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4960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0C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0C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A00C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35AD5D6" w14:textId="5E6EBCF7" w:rsidR="002722AC" w:rsidRPr="005620D3" w:rsidRDefault="002722AC" w:rsidP="006A00C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CA6C0C" w14:textId="59543FE6" w:rsidR="002722AC" w:rsidRPr="005620D3" w:rsidRDefault="002722AC" w:rsidP="002722A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92990" w:rsidRPr="005620D3" w14:paraId="5FECC0DE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984EDF0" w14:textId="01618980" w:rsidR="00192990" w:rsidRPr="001073FD" w:rsidRDefault="00192990" w:rsidP="001B6A9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needs related to engaging with a social network.</w:t>
            </w:r>
          </w:p>
        </w:tc>
        <w:tc>
          <w:tcPr>
            <w:tcW w:w="793" w:type="pct"/>
            <w:shd w:val="clear" w:color="auto" w:fill="auto"/>
          </w:tcPr>
          <w:p w14:paraId="3BA8E83B" w14:textId="70C4AED5" w:rsidR="00192990" w:rsidRDefault="00B14469" w:rsidP="0019299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65191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99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9299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929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74631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99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9299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929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9E1E351" w14:textId="09506C8D" w:rsidR="00192990" w:rsidRPr="005620D3" w:rsidRDefault="00192990" w:rsidP="00AE60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9DA89FE" w14:textId="6D611112" w:rsidR="00192990" w:rsidRPr="005620D3" w:rsidRDefault="00192990" w:rsidP="0019299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92990" w:rsidRPr="005620D3" w14:paraId="1BBA3A5D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DACCCC" w14:textId="79C2DEC1" w:rsidR="009D142E" w:rsidRPr="001073FD" w:rsidRDefault="00192990" w:rsidP="001B6A9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abilit</w:t>
            </w:r>
            <w:r w:rsidR="003A2EEC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</w:t>
            </w:r>
            <w:r w:rsidR="003A2EEC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lated</w:t>
            </w:r>
            <w:r w:rsidR="00CA068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to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engag</w:t>
            </w:r>
            <w:r w:rsidR="00CA068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ing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with a social network.</w:t>
            </w:r>
          </w:p>
        </w:tc>
        <w:tc>
          <w:tcPr>
            <w:tcW w:w="793" w:type="pct"/>
            <w:shd w:val="clear" w:color="auto" w:fill="auto"/>
          </w:tcPr>
          <w:p w14:paraId="13EF9B95" w14:textId="1D005F0F" w:rsidR="00192990" w:rsidRDefault="00B14469" w:rsidP="0019299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3600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99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9299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929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57146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299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9299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929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A306523" w14:textId="1CE54DB0" w:rsidR="00192990" w:rsidRPr="005620D3" w:rsidRDefault="00192990" w:rsidP="00AE60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DA4F0E4" w14:textId="23E20765" w:rsidR="00192990" w:rsidRPr="005620D3" w:rsidRDefault="00192990" w:rsidP="0019299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D142E" w:rsidRPr="005620D3" w14:paraId="6705C44F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7862F7" w14:textId="2DF0199C" w:rsidR="009D142E" w:rsidRPr="001073FD" w:rsidRDefault="009D142E" w:rsidP="001B6A9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preferences related to engaging with a social network.</w:t>
            </w:r>
          </w:p>
        </w:tc>
        <w:tc>
          <w:tcPr>
            <w:tcW w:w="793" w:type="pct"/>
            <w:shd w:val="clear" w:color="auto" w:fill="auto"/>
          </w:tcPr>
          <w:p w14:paraId="1D797E8A" w14:textId="71258D15" w:rsidR="009D142E" w:rsidRDefault="00B14469" w:rsidP="0078448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13176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48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8448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8448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03380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48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8448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8448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8F841AF" w14:textId="63EAA5FB" w:rsidR="009D142E" w:rsidRPr="005620D3" w:rsidRDefault="009D142E" w:rsidP="00AE60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FCB057" w14:textId="3BEE6BD8" w:rsidR="009D142E" w:rsidRPr="005620D3" w:rsidRDefault="009D142E" w:rsidP="009D142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64B40" w:rsidRPr="005620D3" w14:paraId="1201AA68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7D43751" w14:textId="549203A2" w:rsidR="00A64B40" w:rsidRPr="005704DF" w:rsidRDefault="00A64B40" w:rsidP="001B6A9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FD187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ults the person about their preferred manner of participation</w:t>
            </w:r>
            <w:r w:rsidR="004D47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its requirements.</w:t>
            </w:r>
          </w:p>
        </w:tc>
        <w:tc>
          <w:tcPr>
            <w:tcW w:w="793" w:type="pct"/>
            <w:shd w:val="clear" w:color="auto" w:fill="auto"/>
          </w:tcPr>
          <w:p w14:paraId="335AFA4A" w14:textId="12B1CD04" w:rsidR="00A64B40" w:rsidRPr="005620D3" w:rsidRDefault="00A64B40" w:rsidP="005D6A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440B6E2" w14:textId="38E3B55F" w:rsidR="00A64B40" w:rsidRPr="005620D3" w:rsidRDefault="00A64B40" w:rsidP="005D6AD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1B4D951" w14:textId="18EC3616" w:rsidR="00A64B40" w:rsidRPr="005620D3" w:rsidRDefault="00A64B40" w:rsidP="005D6AD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80DE6" w:rsidRPr="005620D3" w14:paraId="7D9F7DEB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279446" w14:textId="34AD97B7" w:rsidR="00AE604D" w:rsidRPr="001073FD" w:rsidRDefault="00780DE6" w:rsidP="001B6A9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asks about the person’s </w:t>
            </w:r>
            <w:r w:rsidR="00851FF1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eferred manner of participation</w:t>
            </w:r>
            <w:r w:rsidR="00003D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8704B4C" w14:textId="5934FB19" w:rsidR="00780DE6" w:rsidRDefault="00B14469" w:rsidP="00780DE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90735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DE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80DE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80DE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22905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0DE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80DE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80DE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70584D7" w14:textId="04F946A4" w:rsidR="00780DE6" w:rsidRPr="005620D3" w:rsidRDefault="00780DE6" w:rsidP="00AE604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9C60AF7" w14:textId="6A17A265" w:rsidR="00780DE6" w:rsidRPr="005620D3" w:rsidRDefault="00780DE6" w:rsidP="00780D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E604D" w:rsidRPr="005620D3" w14:paraId="557CA29A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CF949D6" w14:textId="04B9E872" w:rsidR="00AE604D" w:rsidRPr="001073FD" w:rsidRDefault="00AE604D" w:rsidP="001B6A9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</w:t>
            </w:r>
            <w:r w:rsidR="00D245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requirements </w:t>
            </w:r>
            <w:r w:rsidR="00C359DC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o achieve </w:t>
            </w:r>
            <w:r w:rsidR="00D245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person’s preferred manner of participation.</w:t>
            </w:r>
          </w:p>
        </w:tc>
        <w:tc>
          <w:tcPr>
            <w:tcW w:w="793" w:type="pct"/>
            <w:shd w:val="clear" w:color="auto" w:fill="auto"/>
          </w:tcPr>
          <w:p w14:paraId="52925D66" w14:textId="79F2C7E4" w:rsidR="00AE604D" w:rsidRDefault="00B14469" w:rsidP="00AE60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72676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0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E60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E60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06483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60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E60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E60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415F6E8" w14:textId="35DC45F8" w:rsidR="00AE604D" w:rsidRPr="005620D3" w:rsidRDefault="00AE604D" w:rsidP="00D2450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AE0EDA" w14:textId="5E750B7E" w:rsidR="00AE604D" w:rsidRPr="005620D3" w:rsidRDefault="00AE604D" w:rsidP="00AE604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3BADEC8" w14:textId="77777777" w:rsidR="005F1976" w:rsidRDefault="005F197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B6A96" w:rsidRPr="005620D3" w14:paraId="206C923A" w14:textId="77777777" w:rsidTr="00DE6FA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84C425F" w14:textId="77777777" w:rsidR="001B6A96" w:rsidRPr="005620D3" w:rsidRDefault="001B6A96" w:rsidP="00DE6F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 with the person with disability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09AFA8B" w14:textId="77777777" w:rsidR="001B6A96" w:rsidRPr="005620D3" w:rsidRDefault="001B6A96" w:rsidP="00DE6F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48AA401" w14:textId="77777777" w:rsidR="001B6A96" w:rsidRPr="005620D3" w:rsidRDefault="001B6A96" w:rsidP="00DE6F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5C2776E" w14:textId="77777777" w:rsidR="001B6A96" w:rsidRPr="005620D3" w:rsidRDefault="001B6A96" w:rsidP="00DE6F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D47F0" w:rsidRPr="005620D3" w14:paraId="0880E992" w14:textId="77777777" w:rsidTr="00C02AB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2D23F8" w14:textId="0997E863" w:rsidR="004D47F0" w:rsidRPr="005704DF" w:rsidRDefault="004D47F0" w:rsidP="001B6A9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sults the person about their </w:t>
            </w:r>
            <w:r w:rsidR="008269D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ultural and religious needs</w:t>
            </w:r>
          </w:p>
        </w:tc>
        <w:tc>
          <w:tcPr>
            <w:tcW w:w="793" w:type="pct"/>
            <w:shd w:val="clear" w:color="auto" w:fill="auto"/>
          </w:tcPr>
          <w:p w14:paraId="16C99D1D" w14:textId="5045BDCB" w:rsidR="004D47F0" w:rsidRDefault="004D47F0" w:rsidP="00D2450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F9D27F8" w14:textId="1AE7F8F0" w:rsidR="004D47F0" w:rsidRPr="005620D3" w:rsidRDefault="004D47F0" w:rsidP="00D2450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B13250A" w14:textId="2DD9E30B" w:rsidR="004D47F0" w:rsidRPr="005620D3" w:rsidRDefault="004D47F0" w:rsidP="004D47F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02AB8" w:rsidRPr="005620D3" w14:paraId="4351A2A8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E58F9D3" w14:textId="3E85C4F9" w:rsidR="00C02AB8" w:rsidRPr="00BD1DA7" w:rsidRDefault="00C02AB8" w:rsidP="001B6A96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cultural needs.</w:t>
            </w:r>
          </w:p>
        </w:tc>
        <w:tc>
          <w:tcPr>
            <w:tcW w:w="793" w:type="pct"/>
            <w:shd w:val="clear" w:color="auto" w:fill="auto"/>
          </w:tcPr>
          <w:p w14:paraId="36751E1F" w14:textId="2DD24456" w:rsidR="00C02AB8" w:rsidRDefault="00B14469" w:rsidP="00C02AB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60823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AB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2AB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02AB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70159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AB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2AB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02AB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6115883" w14:textId="1BC64E7C" w:rsidR="00C02AB8" w:rsidRPr="005620D3" w:rsidRDefault="00C02AB8" w:rsidP="00C02AB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7D7DD9" w14:textId="21BDB2D5" w:rsidR="00C02AB8" w:rsidRPr="005620D3" w:rsidRDefault="00C02AB8" w:rsidP="00C02AB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02AB8" w:rsidRPr="005620D3" w14:paraId="21B28220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66BF96" w14:textId="3CAD53E7" w:rsidR="00C02AB8" w:rsidRPr="00BD1DA7" w:rsidRDefault="00C02AB8" w:rsidP="001B6A96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religious needs.</w:t>
            </w:r>
          </w:p>
        </w:tc>
        <w:tc>
          <w:tcPr>
            <w:tcW w:w="793" w:type="pct"/>
            <w:shd w:val="clear" w:color="auto" w:fill="auto"/>
          </w:tcPr>
          <w:p w14:paraId="47D0E45D" w14:textId="22412831" w:rsidR="00C02AB8" w:rsidRDefault="00B14469" w:rsidP="00C02AB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46792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2AB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2AB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02AB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05705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87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2AB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02AB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D59BD4" w14:textId="20E8A04D" w:rsidR="00C02AB8" w:rsidRPr="005620D3" w:rsidRDefault="00C02AB8" w:rsidP="00C02AB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4C7D7E7" w14:textId="175A7654" w:rsidR="00C02AB8" w:rsidRPr="005620D3" w:rsidRDefault="00C02AB8" w:rsidP="00C02AB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11871" w:rsidRPr="005620D3" w14:paraId="74B3DD95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DCC9297" w14:textId="4CBF7933" w:rsidR="002017CC" w:rsidRPr="005704DF" w:rsidRDefault="00611871" w:rsidP="001B6A9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cords the discussed interests, needs, ability, and preferences in the person’s individualised plan.</w:t>
            </w:r>
          </w:p>
        </w:tc>
        <w:tc>
          <w:tcPr>
            <w:tcW w:w="793" w:type="pct"/>
            <w:shd w:val="clear" w:color="auto" w:fill="auto"/>
          </w:tcPr>
          <w:p w14:paraId="7C206525" w14:textId="29D33985" w:rsidR="00611871" w:rsidRDefault="00B14469" w:rsidP="0061187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88836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87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1187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118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42133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187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1187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118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1D548C9" w14:textId="79ED564B" w:rsidR="00611871" w:rsidRPr="005620D3" w:rsidRDefault="00611871" w:rsidP="006118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5602BC" w14:textId="21147408" w:rsidR="00611871" w:rsidRPr="005620D3" w:rsidRDefault="00611871" w:rsidP="006118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0518" w:rsidRPr="005620D3" w14:paraId="779543B3" w14:textId="77777777" w:rsidTr="005D6AD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12B360" w14:textId="0F52249C" w:rsidR="000B0518" w:rsidRPr="005704DF" w:rsidRDefault="000B0518" w:rsidP="001B6A9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discusses the person’s individualised plan with them to confirm the correctness of information recorded. </w:t>
            </w:r>
            <w:r w:rsidR="002F557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4B7836FA" w14:textId="017D7C70" w:rsidR="000B0518" w:rsidRPr="002F557B" w:rsidRDefault="00B14469" w:rsidP="000B051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93938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18" w:rsidRPr="002F55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0518" w:rsidRPr="002F557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3609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0518" w:rsidRPr="002F55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0518" w:rsidRPr="002F557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DE1EB23" w14:textId="461B7535" w:rsidR="000B0518" w:rsidRPr="005620D3" w:rsidRDefault="000B0518" w:rsidP="000B051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F068125" w14:textId="266C45A7" w:rsidR="000B0518" w:rsidRPr="005620D3" w:rsidRDefault="000B0518" w:rsidP="000B051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64C66BF" w14:textId="77777777" w:rsidR="005309DC" w:rsidRDefault="005309DC">
      <w:pPr>
        <w:rPr>
          <w:rFonts w:ascii="Arial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AE975E2" w14:textId="3DE595E2" w:rsidR="00EE7B6F" w:rsidRPr="0035271F" w:rsidRDefault="00EE7B6F" w:rsidP="00EE7B6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erson with Disability 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F557B" w:rsidRPr="005620D3" w14:paraId="368A7F88" w14:textId="77777777" w:rsidTr="006C37D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B833CB1" w14:textId="77777777" w:rsidR="002F557B" w:rsidRPr="005620D3" w:rsidRDefault="002F557B" w:rsidP="006C37D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 with the person with disability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4BC172A" w14:textId="77777777" w:rsidR="002F557B" w:rsidRPr="005620D3" w:rsidRDefault="002F557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ED156F7" w14:textId="77777777" w:rsidR="002F557B" w:rsidRPr="005620D3" w:rsidRDefault="002F557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001F7C2" w14:textId="77777777" w:rsidR="002F557B" w:rsidRPr="005620D3" w:rsidRDefault="002F557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F557B" w:rsidRPr="005620D3" w14:paraId="29166375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4B44C4" w14:textId="77777777" w:rsidR="002F557B" w:rsidRPr="005055E6" w:rsidRDefault="002F557B" w:rsidP="001B6A96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ults the person about their interests, needs, abilities and preferences regarding engaging with a social network.</w:t>
            </w:r>
          </w:p>
        </w:tc>
        <w:tc>
          <w:tcPr>
            <w:tcW w:w="793" w:type="pct"/>
            <w:shd w:val="clear" w:color="auto" w:fill="auto"/>
          </w:tcPr>
          <w:p w14:paraId="349A1488" w14:textId="77777777" w:rsidR="002F557B" w:rsidRPr="005620D3" w:rsidRDefault="002F557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6126CAA" w14:textId="77777777" w:rsidR="002F557B" w:rsidRPr="005620D3" w:rsidRDefault="002F557B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BDF85A1" w14:textId="77777777" w:rsidR="002F557B" w:rsidRPr="005620D3" w:rsidRDefault="002F557B" w:rsidP="006C37D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F557B" w:rsidRPr="005620D3" w14:paraId="2EF2552F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2FE6A0" w14:textId="6311FE2A" w:rsidR="002F557B" w:rsidRPr="005F1976" w:rsidRDefault="002F557B" w:rsidP="001B6A9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interests related to engaging with a social network.</w:t>
            </w:r>
          </w:p>
        </w:tc>
        <w:tc>
          <w:tcPr>
            <w:tcW w:w="793" w:type="pct"/>
            <w:shd w:val="clear" w:color="auto" w:fill="auto"/>
          </w:tcPr>
          <w:p w14:paraId="3AAF3588" w14:textId="77777777" w:rsidR="002F557B" w:rsidRDefault="00B14469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8051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27850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EA57F17" w14:textId="77777777" w:rsidR="002F557B" w:rsidRPr="005620D3" w:rsidRDefault="002F557B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E0989A5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557B" w:rsidRPr="005620D3" w14:paraId="441197AA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0F38A96" w14:textId="5B891B4E" w:rsidR="002F557B" w:rsidRPr="005F1976" w:rsidRDefault="002F557B" w:rsidP="001B6A9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needs related to engaging with a social network.</w:t>
            </w:r>
          </w:p>
        </w:tc>
        <w:tc>
          <w:tcPr>
            <w:tcW w:w="793" w:type="pct"/>
            <w:shd w:val="clear" w:color="auto" w:fill="auto"/>
          </w:tcPr>
          <w:p w14:paraId="6A186638" w14:textId="77777777" w:rsidR="002F557B" w:rsidRDefault="00B14469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01001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23560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516685B" w14:textId="77777777" w:rsidR="002F557B" w:rsidRPr="005620D3" w:rsidRDefault="002F557B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AE4820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557B" w:rsidRPr="005620D3" w14:paraId="6CF615AA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4236FE7" w14:textId="7652EF3D" w:rsidR="002F557B" w:rsidRPr="005F1976" w:rsidRDefault="002F557B" w:rsidP="001B6A9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abilities related to engaging with a social network.</w:t>
            </w:r>
          </w:p>
        </w:tc>
        <w:tc>
          <w:tcPr>
            <w:tcW w:w="793" w:type="pct"/>
            <w:shd w:val="clear" w:color="auto" w:fill="auto"/>
          </w:tcPr>
          <w:p w14:paraId="3E88D240" w14:textId="77777777" w:rsidR="002F557B" w:rsidRDefault="00B14469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82962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70241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1F6B938" w14:textId="77777777" w:rsidR="002F557B" w:rsidRPr="005620D3" w:rsidRDefault="002F557B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2C5643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557B" w:rsidRPr="005620D3" w14:paraId="4F69C967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646D792" w14:textId="00324AC8" w:rsidR="002F557B" w:rsidRPr="005F1976" w:rsidRDefault="002F557B" w:rsidP="001B6A9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preferences related to engaging with a social network.</w:t>
            </w:r>
          </w:p>
        </w:tc>
        <w:tc>
          <w:tcPr>
            <w:tcW w:w="793" w:type="pct"/>
            <w:shd w:val="clear" w:color="auto" w:fill="auto"/>
          </w:tcPr>
          <w:p w14:paraId="56C8DEDE" w14:textId="77777777" w:rsidR="002F557B" w:rsidRDefault="00B14469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05706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90966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31ADAE3" w14:textId="77777777" w:rsidR="002F557B" w:rsidRPr="005620D3" w:rsidRDefault="002F557B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4C3A69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557B" w:rsidRPr="005620D3" w14:paraId="2AA5D789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107FA6E" w14:textId="77777777" w:rsidR="002F557B" w:rsidRPr="005704DF" w:rsidRDefault="002F557B" w:rsidP="0006303C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ults the person about their preferred manner of participation and its requirements.</w:t>
            </w:r>
          </w:p>
        </w:tc>
        <w:tc>
          <w:tcPr>
            <w:tcW w:w="793" w:type="pct"/>
            <w:shd w:val="clear" w:color="auto" w:fill="auto"/>
          </w:tcPr>
          <w:p w14:paraId="1A1F29A3" w14:textId="77777777" w:rsidR="002F557B" w:rsidRPr="005620D3" w:rsidRDefault="002F557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88D21FA" w14:textId="77777777" w:rsidR="002F557B" w:rsidRPr="005620D3" w:rsidRDefault="002F557B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95D4828" w14:textId="77777777" w:rsidR="002F557B" w:rsidRPr="005620D3" w:rsidRDefault="002F557B" w:rsidP="006C37D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F557B" w:rsidRPr="005620D3" w14:paraId="2DCC631C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8BB6F3" w14:textId="0F8F3FD1" w:rsidR="002F557B" w:rsidRPr="005F1976" w:rsidRDefault="002F557B" w:rsidP="0006303C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preferred manner of participation.</w:t>
            </w:r>
          </w:p>
        </w:tc>
        <w:tc>
          <w:tcPr>
            <w:tcW w:w="793" w:type="pct"/>
            <w:shd w:val="clear" w:color="auto" w:fill="auto"/>
          </w:tcPr>
          <w:p w14:paraId="42F65527" w14:textId="77777777" w:rsidR="002F557B" w:rsidRDefault="00B14469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95351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36307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F2DA0F1" w14:textId="77777777" w:rsidR="002F557B" w:rsidRPr="005620D3" w:rsidRDefault="002F557B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842D59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557B" w:rsidRPr="005620D3" w14:paraId="6AEEDF13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CCB9BF7" w14:textId="59793874" w:rsidR="002F557B" w:rsidRPr="005F1976" w:rsidRDefault="002F557B" w:rsidP="0006303C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requirements to achieve the person’s preferred manner of participation.</w:t>
            </w:r>
          </w:p>
        </w:tc>
        <w:tc>
          <w:tcPr>
            <w:tcW w:w="793" w:type="pct"/>
            <w:shd w:val="clear" w:color="auto" w:fill="auto"/>
          </w:tcPr>
          <w:p w14:paraId="1A2B2275" w14:textId="77777777" w:rsidR="002F557B" w:rsidRDefault="00B14469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6579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68828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3D5A02D" w14:textId="77777777" w:rsidR="002F557B" w:rsidRPr="005620D3" w:rsidRDefault="002F557B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6E7E45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557B" w:rsidRPr="005620D3" w14:paraId="49AF3538" w14:textId="77777777" w:rsidTr="006C37D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91E11D7" w14:textId="77777777" w:rsidR="002F557B" w:rsidRPr="005704DF" w:rsidRDefault="002F557B" w:rsidP="0006303C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ults the person about their cultural and religious needs</w:t>
            </w:r>
          </w:p>
        </w:tc>
        <w:tc>
          <w:tcPr>
            <w:tcW w:w="793" w:type="pct"/>
            <w:shd w:val="clear" w:color="auto" w:fill="auto"/>
          </w:tcPr>
          <w:p w14:paraId="319F20F9" w14:textId="77777777" w:rsidR="002F557B" w:rsidRDefault="002F557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0C0CF51" w14:textId="77777777" w:rsidR="002F557B" w:rsidRPr="005620D3" w:rsidRDefault="002F557B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FDE2E9E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F557B" w:rsidRPr="005620D3" w14:paraId="3AB642AE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AB66877" w14:textId="380C5533" w:rsidR="002F557B" w:rsidRPr="005F1976" w:rsidRDefault="002F557B" w:rsidP="0006303C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cultural needs.</w:t>
            </w:r>
          </w:p>
        </w:tc>
        <w:tc>
          <w:tcPr>
            <w:tcW w:w="793" w:type="pct"/>
            <w:shd w:val="clear" w:color="auto" w:fill="auto"/>
          </w:tcPr>
          <w:p w14:paraId="22D29019" w14:textId="77777777" w:rsidR="002F557B" w:rsidRDefault="00B14469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34982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80828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2EED405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F487B7E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557B" w:rsidRPr="005620D3" w14:paraId="1281C538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3889B61" w14:textId="56B8894F" w:rsidR="002F557B" w:rsidRPr="00C02AB8" w:rsidRDefault="002F557B" w:rsidP="0006303C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about the person’s religious needs.</w:t>
            </w:r>
          </w:p>
        </w:tc>
        <w:tc>
          <w:tcPr>
            <w:tcW w:w="793" w:type="pct"/>
            <w:shd w:val="clear" w:color="auto" w:fill="auto"/>
          </w:tcPr>
          <w:p w14:paraId="7ABDA603" w14:textId="77777777" w:rsidR="002F557B" w:rsidRDefault="00B14469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465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14982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896AFC2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E18A42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287D241" w14:textId="77777777" w:rsidR="00D1601C" w:rsidRDefault="00D1601C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1601C" w:rsidRPr="005620D3" w14:paraId="1BF2F3A5" w14:textId="77777777" w:rsidTr="0099325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ECCD979" w14:textId="77777777" w:rsidR="00D1601C" w:rsidRPr="005620D3" w:rsidRDefault="00D1601C" w:rsidP="009932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 with the person with disability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3BFBA9F" w14:textId="77777777" w:rsidR="00D1601C" w:rsidRPr="005620D3" w:rsidRDefault="00D1601C" w:rsidP="009932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D671A0F" w14:textId="77777777" w:rsidR="00D1601C" w:rsidRPr="005620D3" w:rsidRDefault="00D1601C" w:rsidP="009932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75FA969" w14:textId="77777777" w:rsidR="00D1601C" w:rsidRPr="005620D3" w:rsidRDefault="00D1601C" w:rsidP="009932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F557B" w:rsidRPr="005620D3" w14:paraId="0E1CDB33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F3FBCC" w14:textId="77777777" w:rsidR="002F557B" w:rsidRPr="005704DF" w:rsidRDefault="002F557B" w:rsidP="0006303C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cords the discussed interests, needs, ability, and preferences in the person’s individualised plan.</w:t>
            </w:r>
          </w:p>
        </w:tc>
        <w:tc>
          <w:tcPr>
            <w:tcW w:w="793" w:type="pct"/>
            <w:shd w:val="clear" w:color="auto" w:fill="auto"/>
          </w:tcPr>
          <w:p w14:paraId="5E0FA716" w14:textId="77777777" w:rsidR="002F557B" w:rsidRDefault="00B14469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5124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84751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F557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989D900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569EF4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F557B" w:rsidRPr="005620D3" w14:paraId="76DCAA7E" w14:textId="77777777" w:rsidTr="006C37D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11DDDE" w14:textId="6AB1BCE2" w:rsidR="002F557B" w:rsidRPr="005704DF" w:rsidRDefault="002F557B" w:rsidP="0006303C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the person’s individualised plan with them to confirm the correctness of information recorded.</w:t>
            </w:r>
          </w:p>
        </w:tc>
        <w:tc>
          <w:tcPr>
            <w:tcW w:w="793" w:type="pct"/>
            <w:shd w:val="clear" w:color="auto" w:fill="auto"/>
          </w:tcPr>
          <w:p w14:paraId="3C7932D0" w14:textId="77777777" w:rsidR="002F557B" w:rsidRPr="002F557B" w:rsidRDefault="00B14469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4399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2F55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2F557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4032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557B" w:rsidRPr="002F55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F557B" w:rsidRPr="002F557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09F3300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744DE2" w14:textId="77777777" w:rsidR="002F557B" w:rsidRPr="005620D3" w:rsidRDefault="002F557B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BE6E16F" w14:textId="694614DA" w:rsidR="00A64B40" w:rsidRDefault="00A64B40" w:rsidP="00D274E7">
      <w:pPr>
        <w:spacing w:after="0" w:line="276" w:lineRule="auto"/>
        <w:rPr>
          <w:rFonts w:ascii="Arial" w:hAnsi="Arial" w:cs="Arial"/>
          <w:b/>
          <w:bCs/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217B47E7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35271F" w:rsidRPr="0035271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sult with two persons with disability about their needs and preferences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ED7B6" w14:textId="77777777" w:rsidR="00B14469" w:rsidRDefault="00B14469" w:rsidP="000055D1">
      <w:pPr>
        <w:spacing w:after="0" w:line="240" w:lineRule="auto"/>
      </w:pPr>
      <w:r>
        <w:separator/>
      </w:r>
    </w:p>
  </w:endnote>
  <w:endnote w:type="continuationSeparator" w:id="0">
    <w:p w14:paraId="7ED7CB4C" w14:textId="77777777" w:rsidR="00B14469" w:rsidRDefault="00B14469" w:rsidP="000055D1">
      <w:pPr>
        <w:spacing w:after="0" w:line="240" w:lineRule="auto"/>
      </w:pPr>
      <w:r>
        <w:continuationSeparator/>
      </w:r>
    </w:p>
  </w:endnote>
  <w:endnote w:type="continuationNotice" w:id="1">
    <w:p w14:paraId="7134FE38" w14:textId="77777777" w:rsidR="00B14469" w:rsidRDefault="00B144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14007" w14:textId="5237908A" w:rsidR="000055D1" w:rsidRPr="0035271F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7270B1" w:rsidRPr="007270B1">
      <w:rPr>
        <w:color w:val="808080" w:themeColor="background1" w:themeShade="80"/>
        <w:sz w:val="18"/>
      </w:rPr>
      <w:t>Version 1.1 Produced on 1st Nov 2023</w:t>
    </w:r>
  </w:p>
  <w:p w14:paraId="521AE970" w14:textId="5D58B0F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35271F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35271F">
          <w:rPr>
            <w:color w:val="808080" w:themeColor="background1" w:themeShade="80"/>
            <w:sz w:val="18"/>
          </w:rPr>
          <w:fldChar w:fldCharType="begin"/>
        </w:r>
        <w:r w:rsidRPr="0035271F">
          <w:rPr>
            <w:color w:val="808080" w:themeColor="background1" w:themeShade="80"/>
            <w:sz w:val="18"/>
          </w:rPr>
          <w:instrText xml:space="preserve"> PAGE   \* MERGEFORMAT </w:instrText>
        </w:r>
        <w:r w:rsidRPr="0035271F">
          <w:rPr>
            <w:color w:val="808080" w:themeColor="background1" w:themeShade="80"/>
            <w:sz w:val="18"/>
          </w:rPr>
          <w:fldChar w:fldCharType="separate"/>
        </w:r>
        <w:r w:rsidRPr="0035271F">
          <w:rPr>
            <w:color w:val="808080" w:themeColor="background1" w:themeShade="80"/>
            <w:sz w:val="18"/>
          </w:rPr>
          <w:t>4</w:t>
        </w:r>
        <w:r w:rsidRPr="0035271F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35271F">
      <w:rPr>
        <w:noProof/>
        <w:color w:val="808080" w:themeColor="background1" w:themeShade="80"/>
        <w:sz w:val="18"/>
      </w:rPr>
      <w:tab/>
    </w:r>
    <w:r w:rsidR="007270B1" w:rsidRPr="007270B1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34CB7" w14:textId="77777777" w:rsidR="007270B1" w:rsidRPr="007270B1" w:rsidRDefault="000055D1" w:rsidP="007270B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7270B1" w:rsidRPr="007270B1">
      <w:rPr>
        <w:color w:val="808080" w:themeColor="background1" w:themeShade="80"/>
        <w:sz w:val="18"/>
      </w:rPr>
      <w:t>Version 1.1 Produced on 1st Nov 2023</w:t>
    </w:r>
  </w:p>
  <w:p w14:paraId="63DECA6C" w14:textId="7342E371" w:rsidR="000055D1" w:rsidRPr="000055D1" w:rsidRDefault="007270B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7270B1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E27E0" w14:textId="77777777" w:rsidR="007270B1" w:rsidRDefault="007270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1E890" w14:textId="77777777" w:rsidR="00B14469" w:rsidRDefault="00B14469" w:rsidP="000055D1">
      <w:pPr>
        <w:spacing w:after="0" w:line="240" w:lineRule="auto"/>
      </w:pPr>
      <w:r>
        <w:separator/>
      </w:r>
    </w:p>
  </w:footnote>
  <w:footnote w:type="continuationSeparator" w:id="0">
    <w:p w14:paraId="5B066FC9" w14:textId="77777777" w:rsidR="00B14469" w:rsidRDefault="00B14469" w:rsidP="000055D1">
      <w:pPr>
        <w:spacing w:after="0" w:line="240" w:lineRule="auto"/>
      </w:pPr>
      <w:r>
        <w:continuationSeparator/>
      </w:r>
    </w:p>
  </w:footnote>
  <w:footnote w:type="continuationNotice" w:id="1">
    <w:p w14:paraId="63A58813" w14:textId="77777777" w:rsidR="00B14469" w:rsidRDefault="00B144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F21CF" w14:textId="77777777" w:rsidR="007270B1" w:rsidRDefault="007270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849EE" w14:textId="77777777" w:rsidR="007270B1" w:rsidRDefault="007270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77A32" w14:textId="77777777" w:rsidR="007270B1" w:rsidRDefault="007270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80810"/>
    <w:multiLevelType w:val="hybridMultilevel"/>
    <w:tmpl w:val="0D3283FE"/>
    <w:lvl w:ilvl="0" w:tplc="FFFFFFFF">
      <w:start w:val="1"/>
      <w:numFmt w:val="lowerLetter"/>
      <w:lvlText w:val="%1."/>
      <w:lvlJc w:val="left"/>
      <w:pPr>
        <w:ind w:left="179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14" w:hanging="360"/>
      </w:pPr>
    </w:lvl>
    <w:lvl w:ilvl="2" w:tplc="FFFFFFFF" w:tentative="1">
      <w:start w:val="1"/>
      <w:numFmt w:val="lowerRoman"/>
      <w:lvlText w:val="%3."/>
      <w:lvlJc w:val="right"/>
      <w:pPr>
        <w:ind w:left="3234" w:hanging="180"/>
      </w:pPr>
    </w:lvl>
    <w:lvl w:ilvl="3" w:tplc="FFFFFFFF" w:tentative="1">
      <w:start w:val="1"/>
      <w:numFmt w:val="decimal"/>
      <w:lvlText w:val="%4."/>
      <w:lvlJc w:val="left"/>
      <w:pPr>
        <w:ind w:left="3954" w:hanging="360"/>
      </w:pPr>
    </w:lvl>
    <w:lvl w:ilvl="4" w:tplc="FFFFFFFF" w:tentative="1">
      <w:start w:val="1"/>
      <w:numFmt w:val="lowerLetter"/>
      <w:lvlText w:val="%5."/>
      <w:lvlJc w:val="left"/>
      <w:pPr>
        <w:ind w:left="4674" w:hanging="360"/>
      </w:pPr>
    </w:lvl>
    <w:lvl w:ilvl="5" w:tplc="FFFFFFFF" w:tentative="1">
      <w:start w:val="1"/>
      <w:numFmt w:val="lowerRoman"/>
      <w:lvlText w:val="%6."/>
      <w:lvlJc w:val="right"/>
      <w:pPr>
        <w:ind w:left="5394" w:hanging="180"/>
      </w:pPr>
    </w:lvl>
    <w:lvl w:ilvl="6" w:tplc="FFFFFFFF" w:tentative="1">
      <w:start w:val="1"/>
      <w:numFmt w:val="decimal"/>
      <w:lvlText w:val="%7."/>
      <w:lvlJc w:val="left"/>
      <w:pPr>
        <w:ind w:left="6114" w:hanging="360"/>
      </w:pPr>
    </w:lvl>
    <w:lvl w:ilvl="7" w:tplc="FFFFFFFF" w:tentative="1">
      <w:start w:val="1"/>
      <w:numFmt w:val="lowerLetter"/>
      <w:lvlText w:val="%8."/>
      <w:lvlJc w:val="left"/>
      <w:pPr>
        <w:ind w:left="6834" w:hanging="360"/>
      </w:pPr>
    </w:lvl>
    <w:lvl w:ilvl="8" w:tplc="FFFFFFFF" w:tentative="1">
      <w:start w:val="1"/>
      <w:numFmt w:val="lowerRoman"/>
      <w:lvlText w:val="%9."/>
      <w:lvlJc w:val="right"/>
      <w:pPr>
        <w:ind w:left="7554" w:hanging="180"/>
      </w:pPr>
    </w:lvl>
  </w:abstractNum>
  <w:abstractNum w:abstractNumId="1" w15:restartNumberingAfterBreak="0">
    <w:nsid w:val="02D72B1E"/>
    <w:multiLevelType w:val="hybridMultilevel"/>
    <w:tmpl w:val="54A4769E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32C5403"/>
    <w:multiLevelType w:val="hybridMultilevel"/>
    <w:tmpl w:val="54A4769E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3557249"/>
    <w:multiLevelType w:val="hybridMultilevel"/>
    <w:tmpl w:val="7402D946"/>
    <w:lvl w:ilvl="0" w:tplc="BD421F0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7A5F13"/>
    <w:multiLevelType w:val="hybridMultilevel"/>
    <w:tmpl w:val="7402D946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34ECE"/>
    <w:multiLevelType w:val="hybridMultilevel"/>
    <w:tmpl w:val="7402D946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833380E"/>
    <w:multiLevelType w:val="hybridMultilevel"/>
    <w:tmpl w:val="7402D946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452211"/>
    <w:multiLevelType w:val="hybridMultilevel"/>
    <w:tmpl w:val="3CB6961C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7A00185"/>
    <w:multiLevelType w:val="hybridMultilevel"/>
    <w:tmpl w:val="141CF7E2"/>
    <w:lvl w:ilvl="0" w:tplc="FFFFFFFF">
      <w:start w:val="1"/>
      <w:numFmt w:val="lowerLetter"/>
      <w:lvlText w:val="%1."/>
      <w:lvlJc w:val="left"/>
      <w:pPr>
        <w:ind w:left="179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14" w:hanging="360"/>
      </w:pPr>
    </w:lvl>
    <w:lvl w:ilvl="2" w:tplc="FFFFFFFF" w:tentative="1">
      <w:start w:val="1"/>
      <w:numFmt w:val="lowerRoman"/>
      <w:lvlText w:val="%3."/>
      <w:lvlJc w:val="right"/>
      <w:pPr>
        <w:ind w:left="3234" w:hanging="180"/>
      </w:pPr>
    </w:lvl>
    <w:lvl w:ilvl="3" w:tplc="FFFFFFFF" w:tentative="1">
      <w:start w:val="1"/>
      <w:numFmt w:val="decimal"/>
      <w:lvlText w:val="%4."/>
      <w:lvlJc w:val="left"/>
      <w:pPr>
        <w:ind w:left="3954" w:hanging="360"/>
      </w:pPr>
    </w:lvl>
    <w:lvl w:ilvl="4" w:tplc="FFFFFFFF" w:tentative="1">
      <w:start w:val="1"/>
      <w:numFmt w:val="lowerLetter"/>
      <w:lvlText w:val="%5."/>
      <w:lvlJc w:val="left"/>
      <w:pPr>
        <w:ind w:left="4674" w:hanging="360"/>
      </w:pPr>
    </w:lvl>
    <w:lvl w:ilvl="5" w:tplc="FFFFFFFF" w:tentative="1">
      <w:start w:val="1"/>
      <w:numFmt w:val="lowerRoman"/>
      <w:lvlText w:val="%6."/>
      <w:lvlJc w:val="right"/>
      <w:pPr>
        <w:ind w:left="5394" w:hanging="180"/>
      </w:pPr>
    </w:lvl>
    <w:lvl w:ilvl="6" w:tplc="FFFFFFFF" w:tentative="1">
      <w:start w:val="1"/>
      <w:numFmt w:val="decimal"/>
      <w:lvlText w:val="%7."/>
      <w:lvlJc w:val="left"/>
      <w:pPr>
        <w:ind w:left="6114" w:hanging="360"/>
      </w:pPr>
    </w:lvl>
    <w:lvl w:ilvl="7" w:tplc="FFFFFFFF" w:tentative="1">
      <w:start w:val="1"/>
      <w:numFmt w:val="lowerLetter"/>
      <w:lvlText w:val="%8."/>
      <w:lvlJc w:val="left"/>
      <w:pPr>
        <w:ind w:left="6834" w:hanging="360"/>
      </w:pPr>
    </w:lvl>
    <w:lvl w:ilvl="8" w:tplc="FFFFFFFF" w:tentative="1">
      <w:start w:val="1"/>
      <w:numFmt w:val="lowerRoman"/>
      <w:lvlText w:val="%9."/>
      <w:lvlJc w:val="right"/>
      <w:pPr>
        <w:ind w:left="7554" w:hanging="180"/>
      </w:pPr>
    </w:lvl>
  </w:abstractNum>
  <w:abstractNum w:abstractNumId="10" w15:restartNumberingAfterBreak="0">
    <w:nsid w:val="1D6A3554"/>
    <w:multiLevelType w:val="hybridMultilevel"/>
    <w:tmpl w:val="7402D946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FE7CED"/>
    <w:multiLevelType w:val="hybridMultilevel"/>
    <w:tmpl w:val="54A4769E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D1C2A19"/>
    <w:multiLevelType w:val="multilevel"/>
    <w:tmpl w:val="7BB8C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DEA771C"/>
    <w:multiLevelType w:val="hybridMultilevel"/>
    <w:tmpl w:val="3CB6961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0245AD6"/>
    <w:multiLevelType w:val="hybridMultilevel"/>
    <w:tmpl w:val="54A4769E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27C57C4"/>
    <w:multiLevelType w:val="hybridMultilevel"/>
    <w:tmpl w:val="7402D946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8F2F31"/>
    <w:multiLevelType w:val="hybridMultilevel"/>
    <w:tmpl w:val="34C6D982"/>
    <w:lvl w:ilvl="0" w:tplc="D27208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BF9682E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2CE0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E7A1D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3564F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DFC6B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23A1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5BE01E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392E1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FF370F4"/>
    <w:multiLevelType w:val="hybridMultilevel"/>
    <w:tmpl w:val="0D3283FE"/>
    <w:lvl w:ilvl="0" w:tplc="621C2A16">
      <w:start w:val="1"/>
      <w:numFmt w:val="lowerLetter"/>
      <w:lvlText w:val="%1."/>
      <w:lvlJc w:val="left"/>
      <w:pPr>
        <w:ind w:left="1794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14" w:hanging="360"/>
      </w:pPr>
    </w:lvl>
    <w:lvl w:ilvl="2" w:tplc="3409001B" w:tentative="1">
      <w:start w:val="1"/>
      <w:numFmt w:val="lowerRoman"/>
      <w:lvlText w:val="%3."/>
      <w:lvlJc w:val="right"/>
      <w:pPr>
        <w:ind w:left="3234" w:hanging="180"/>
      </w:pPr>
    </w:lvl>
    <w:lvl w:ilvl="3" w:tplc="3409000F" w:tentative="1">
      <w:start w:val="1"/>
      <w:numFmt w:val="decimal"/>
      <w:lvlText w:val="%4."/>
      <w:lvlJc w:val="left"/>
      <w:pPr>
        <w:ind w:left="3954" w:hanging="360"/>
      </w:pPr>
    </w:lvl>
    <w:lvl w:ilvl="4" w:tplc="34090019" w:tentative="1">
      <w:start w:val="1"/>
      <w:numFmt w:val="lowerLetter"/>
      <w:lvlText w:val="%5."/>
      <w:lvlJc w:val="left"/>
      <w:pPr>
        <w:ind w:left="4674" w:hanging="360"/>
      </w:pPr>
    </w:lvl>
    <w:lvl w:ilvl="5" w:tplc="3409001B" w:tentative="1">
      <w:start w:val="1"/>
      <w:numFmt w:val="lowerRoman"/>
      <w:lvlText w:val="%6."/>
      <w:lvlJc w:val="right"/>
      <w:pPr>
        <w:ind w:left="5394" w:hanging="180"/>
      </w:pPr>
    </w:lvl>
    <w:lvl w:ilvl="6" w:tplc="3409000F" w:tentative="1">
      <w:start w:val="1"/>
      <w:numFmt w:val="decimal"/>
      <w:lvlText w:val="%7."/>
      <w:lvlJc w:val="left"/>
      <w:pPr>
        <w:ind w:left="6114" w:hanging="360"/>
      </w:pPr>
    </w:lvl>
    <w:lvl w:ilvl="7" w:tplc="34090019" w:tentative="1">
      <w:start w:val="1"/>
      <w:numFmt w:val="lowerLetter"/>
      <w:lvlText w:val="%8."/>
      <w:lvlJc w:val="left"/>
      <w:pPr>
        <w:ind w:left="6834" w:hanging="360"/>
      </w:pPr>
    </w:lvl>
    <w:lvl w:ilvl="8" w:tplc="3409001B" w:tentative="1">
      <w:start w:val="1"/>
      <w:numFmt w:val="lowerRoman"/>
      <w:lvlText w:val="%9."/>
      <w:lvlJc w:val="right"/>
      <w:pPr>
        <w:ind w:left="7554" w:hanging="180"/>
      </w:pPr>
    </w:lvl>
  </w:abstractNum>
  <w:abstractNum w:abstractNumId="19" w15:restartNumberingAfterBreak="0">
    <w:nsid w:val="503B4050"/>
    <w:multiLevelType w:val="hybridMultilevel"/>
    <w:tmpl w:val="7402D946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5D4BEA"/>
    <w:multiLevelType w:val="hybridMultilevel"/>
    <w:tmpl w:val="B60ED94C"/>
    <w:lvl w:ilvl="0" w:tplc="3409000F">
      <w:start w:val="1"/>
      <w:numFmt w:val="decimal"/>
      <w:lvlText w:val="%1."/>
      <w:lvlJc w:val="left"/>
      <w:pPr>
        <w:ind w:left="2629" w:hanging="360"/>
      </w:pPr>
    </w:lvl>
    <w:lvl w:ilvl="1" w:tplc="34090005">
      <w:start w:val="1"/>
      <w:numFmt w:val="bullet"/>
      <w:lvlText w:val=""/>
      <w:lvlJc w:val="left"/>
      <w:pPr>
        <w:ind w:left="3349" w:hanging="360"/>
      </w:pPr>
      <w:rPr>
        <w:rFonts w:ascii="Wingdings" w:hAnsi="Wingdings" w:hint="default"/>
      </w:rPr>
    </w:lvl>
    <w:lvl w:ilvl="2" w:tplc="3409000F">
      <w:start w:val="1"/>
      <w:numFmt w:val="decimal"/>
      <w:lvlText w:val="%3."/>
      <w:lvlJc w:val="left"/>
      <w:pPr>
        <w:ind w:left="2629" w:hanging="360"/>
      </w:pPr>
    </w:lvl>
    <w:lvl w:ilvl="3" w:tplc="4718C858">
      <w:start w:val="1"/>
      <w:numFmt w:val="lowerRoman"/>
      <w:lvlText w:val="%4."/>
      <w:lvlJc w:val="left"/>
      <w:pPr>
        <w:ind w:left="4789" w:hanging="360"/>
      </w:pPr>
      <w:rPr>
        <w:rFonts w:hint="default"/>
        <w:color w:val="404040" w:themeColor="text1" w:themeTint="BF"/>
      </w:rPr>
    </w:lvl>
    <w:lvl w:ilvl="4" w:tplc="95A698E2">
      <w:start w:val="1"/>
      <w:numFmt w:val="decimal"/>
      <w:lvlText w:val="%5)"/>
      <w:lvlJc w:val="left"/>
      <w:pPr>
        <w:ind w:left="5509" w:hanging="360"/>
      </w:pPr>
      <w:rPr>
        <w:rFonts w:hint="default"/>
      </w:rPr>
    </w:lvl>
    <w:lvl w:ilvl="5" w:tplc="3409001B" w:tentative="1">
      <w:start w:val="1"/>
      <w:numFmt w:val="lowerRoman"/>
      <w:lvlText w:val="%6."/>
      <w:lvlJc w:val="right"/>
      <w:pPr>
        <w:ind w:left="6229" w:hanging="180"/>
      </w:pPr>
    </w:lvl>
    <w:lvl w:ilvl="6" w:tplc="3409000F" w:tentative="1">
      <w:start w:val="1"/>
      <w:numFmt w:val="decimal"/>
      <w:lvlText w:val="%7."/>
      <w:lvlJc w:val="left"/>
      <w:pPr>
        <w:ind w:left="6949" w:hanging="360"/>
      </w:pPr>
    </w:lvl>
    <w:lvl w:ilvl="7" w:tplc="34090019" w:tentative="1">
      <w:start w:val="1"/>
      <w:numFmt w:val="lowerLetter"/>
      <w:lvlText w:val="%8."/>
      <w:lvlJc w:val="left"/>
      <w:pPr>
        <w:ind w:left="7669" w:hanging="360"/>
      </w:pPr>
    </w:lvl>
    <w:lvl w:ilvl="8" w:tplc="340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21" w15:restartNumberingAfterBreak="0">
    <w:nsid w:val="533F5D6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EB54B1"/>
    <w:multiLevelType w:val="hybridMultilevel"/>
    <w:tmpl w:val="7402D946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F1158C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64340C"/>
    <w:multiLevelType w:val="multilevel"/>
    <w:tmpl w:val="CCAC8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6E94A7F"/>
    <w:multiLevelType w:val="hybridMultilevel"/>
    <w:tmpl w:val="141CF7E2"/>
    <w:lvl w:ilvl="0" w:tplc="8F2022CA">
      <w:start w:val="1"/>
      <w:numFmt w:val="lowerLetter"/>
      <w:lvlText w:val="%1."/>
      <w:lvlJc w:val="left"/>
      <w:pPr>
        <w:ind w:left="1794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14" w:hanging="360"/>
      </w:pPr>
    </w:lvl>
    <w:lvl w:ilvl="2" w:tplc="3409001B" w:tentative="1">
      <w:start w:val="1"/>
      <w:numFmt w:val="lowerRoman"/>
      <w:lvlText w:val="%3."/>
      <w:lvlJc w:val="right"/>
      <w:pPr>
        <w:ind w:left="3234" w:hanging="180"/>
      </w:pPr>
    </w:lvl>
    <w:lvl w:ilvl="3" w:tplc="3409000F" w:tentative="1">
      <w:start w:val="1"/>
      <w:numFmt w:val="decimal"/>
      <w:lvlText w:val="%4."/>
      <w:lvlJc w:val="left"/>
      <w:pPr>
        <w:ind w:left="3954" w:hanging="360"/>
      </w:pPr>
    </w:lvl>
    <w:lvl w:ilvl="4" w:tplc="34090019" w:tentative="1">
      <w:start w:val="1"/>
      <w:numFmt w:val="lowerLetter"/>
      <w:lvlText w:val="%5."/>
      <w:lvlJc w:val="left"/>
      <w:pPr>
        <w:ind w:left="4674" w:hanging="360"/>
      </w:pPr>
    </w:lvl>
    <w:lvl w:ilvl="5" w:tplc="3409001B" w:tentative="1">
      <w:start w:val="1"/>
      <w:numFmt w:val="lowerRoman"/>
      <w:lvlText w:val="%6."/>
      <w:lvlJc w:val="right"/>
      <w:pPr>
        <w:ind w:left="5394" w:hanging="180"/>
      </w:pPr>
    </w:lvl>
    <w:lvl w:ilvl="6" w:tplc="3409000F" w:tentative="1">
      <w:start w:val="1"/>
      <w:numFmt w:val="decimal"/>
      <w:lvlText w:val="%7."/>
      <w:lvlJc w:val="left"/>
      <w:pPr>
        <w:ind w:left="6114" w:hanging="360"/>
      </w:pPr>
    </w:lvl>
    <w:lvl w:ilvl="7" w:tplc="34090019" w:tentative="1">
      <w:start w:val="1"/>
      <w:numFmt w:val="lowerLetter"/>
      <w:lvlText w:val="%8."/>
      <w:lvlJc w:val="left"/>
      <w:pPr>
        <w:ind w:left="6834" w:hanging="360"/>
      </w:pPr>
    </w:lvl>
    <w:lvl w:ilvl="8" w:tplc="3409001B" w:tentative="1">
      <w:start w:val="1"/>
      <w:numFmt w:val="lowerRoman"/>
      <w:lvlText w:val="%9."/>
      <w:lvlJc w:val="right"/>
      <w:pPr>
        <w:ind w:left="7554" w:hanging="180"/>
      </w:pPr>
    </w:lvl>
  </w:abstractNum>
  <w:abstractNum w:abstractNumId="27" w15:restartNumberingAfterBreak="0">
    <w:nsid w:val="67723ADC"/>
    <w:multiLevelType w:val="hybridMultilevel"/>
    <w:tmpl w:val="7402D946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0CB7D97"/>
    <w:multiLevelType w:val="hybridMultilevel"/>
    <w:tmpl w:val="141CF7E2"/>
    <w:lvl w:ilvl="0" w:tplc="FFFFFFFF">
      <w:start w:val="1"/>
      <w:numFmt w:val="lowerLetter"/>
      <w:lvlText w:val="%1."/>
      <w:lvlJc w:val="left"/>
      <w:pPr>
        <w:ind w:left="179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14" w:hanging="360"/>
      </w:pPr>
    </w:lvl>
    <w:lvl w:ilvl="2" w:tplc="FFFFFFFF" w:tentative="1">
      <w:start w:val="1"/>
      <w:numFmt w:val="lowerRoman"/>
      <w:lvlText w:val="%3."/>
      <w:lvlJc w:val="right"/>
      <w:pPr>
        <w:ind w:left="3234" w:hanging="180"/>
      </w:pPr>
    </w:lvl>
    <w:lvl w:ilvl="3" w:tplc="FFFFFFFF" w:tentative="1">
      <w:start w:val="1"/>
      <w:numFmt w:val="decimal"/>
      <w:lvlText w:val="%4."/>
      <w:lvlJc w:val="left"/>
      <w:pPr>
        <w:ind w:left="3954" w:hanging="360"/>
      </w:pPr>
    </w:lvl>
    <w:lvl w:ilvl="4" w:tplc="FFFFFFFF" w:tentative="1">
      <w:start w:val="1"/>
      <w:numFmt w:val="lowerLetter"/>
      <w:lvlText w:val="%5."/>
      <w:lvlJc w:val="left"/>
      <w:pPr>
        <w:ind w:left="4674" w:hanging="360"/>
      </w:pPr>
    </w:lvl>
    <w:lvl w:ilvl="5" w:tplc="FFFFFFFF" w:tentative="1">
      <w:start w:val="1"/>
      <w:numFmt w:val="lowerRoman"/>
      <w:lvlText w:val="%6."/>
      <w:lvlJc w:val="right"/>
      <w:pPr>
        <w:ind w:left="5394" w:hanging="180"/>
      </w:pPr>
    </w:lvl>
    <w:lvl w:ilvl="6" w:tplc="FFFFFFFF" w:tentative="1">
      <w:start w:val="1"/>
      <w:numFmt w:val="decimal"/>
      <w:lvlText w:val="%7."/>
      <w:lvlJc w:val="left"/>
      <w:pPr>
        <w:ind w:left="6114" w:hanging="360"/>
      </w:pPr>
    </w:lvl>
    <w:lvl w:ilvl="7" w:tplc="FFFFFFFF" w:tentative="1">
      <w:start w:val="1"/>
      <w:numFmt w:val="lowerLetter"/>
      <w:lvlText w:val="%8."/>
      <w:lvlJc w:val="left"/>
      <w:pPr>
        <w:ind w:left="6834" w:hanging="360"/>
      </w:pPr>
    </w:lvl>
    <w:lvl w:ilvl="8" w:tplc="FFFFFFFF" w:tentative="1">
      <w:start w:val="1"/>
      <w:numFmt w:val="lowerRoman"/>
      <w:lvlText w:val="%9."/>
      <w:lvlJc w:val="right"/>
      <w:pPr>
        <w:ind w:left="7554" w:hanging="180"/>
      </w:pPr>
    </w:lvl>
  </w:abstractNum>
  <w:abstractNum w:abstractNumId="29" w15:restartNumberingAfterBreak="0">
    <w:nsid w:val="71F80DEB"/>
    <w:multiLevelType w:val="hybridMultilevel"/>
    <w:tmpl w:val="54A4769E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2185E82"/>
    <w:multiLevelType w:val="hybridMultilevel"/>
    <w:tmpl w:val="54A4769E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AC28F5"/>
    <w:multiLevelType w:val="hybridMultilevel"/>
    <w:tmpl w:val="7402D946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8C26E5F"/>
    <w:multiLevelType w:val="hybridMultilevel"/>
    <w:tmpl w:val="54A4769E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79882069"/>
    <w:multiLevelType w:val="hybridMultilevel"/>
    <w:tmpl w:val="54A4769E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7AA9794A"/>
    <w:multiLevelType w:val="hybridMultilevel"/>
    <w:tmpl w:val="54A4769E"/>
    <w:lvl w:ilvl="0" w:tplc="4EBCF20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22"/>
  </w:num>
  <w:num w:numId="3">
    <w:abstractNumId w:val="31"/>
  </w:num>
  <w:num w:numId="4">
    <w:abstractNumId w:val="11"/>
  </w:num>
  <w:num w:numId="5">
    <w:abstractNumId w:val="3"/>
  </w:num>
  <w:num w:numId="6">
    <w:abstractNumId w:val="35"/>
  </w:num>
  <w:num w:numId="7">
    <w:abstractNumId w:val="1"/>
  </w:num>
  <w:num w:numId="8">
    <w:abstractNumId w:val="26"/>
  </w:num>
  <w:num w:numId="9">
    <w:abstractNumId w:val="10"/>
  </w:num>
  <w:num w:numId="10">
    <w:abstractNumId w:val="6"/>
  </w:num>
  <w:num w:numId="11">
    <w:abstractNumId w:val="8"/>
  </w:num>
  <w:num w:numId="12">
    <w:abstractNumId w:val="27"/>
  </w:num>
  <w:num w:numId="13">
    <w:abstractNumId w:val="18"/>
  </w:num>
  <w:num w:numId="14">
    <w:abstractNumId w:val="29"/>
  </w:num>
  <w:num w:numId="15">
    <w:abstractNumId w:val="19"/>
  </w:num>
  <w:num w:numId="16">
    <w:abstractNumId w:val="33"/>
  </w:num>
  <w:num w:numId="17">
    <w:abstractNumId w:val="30"/>
  </w:num>
  <w:num w:numId="18">
    <w:abstractNumId w:val="34"/>
  </w:num>
  <w:num w:numId="19">
    <w:abstractNumId w:val="9"/>
  </w:num>
  <w:num w:numId="20">
    <w:abstractNumId w:val="32"/>
  </w:num>
  <w:num w:numId="21">
    <w:abstractNumId w:val="16"/>
  </w:num>
  <w:num w:numId="22">
    <w:abstractNumId w:val="21"/>
  </w:num>
  <w:num w:numId="23">
    <w:abstractNumId w:val="0"/>
  </w:num>
  <w:num w:numId="24">
    <w:abstractNumId w:val="13"/>
    <w:lvlOverride w:ilvl="0">
      <w:startOverride w:val="1"/>
    </w:lvlOverride>
  </w:num>
  <w:num w:numId="25">
    <w:abstractNumId w:val="13"/>
    <w:lvlOverride w:ilvl="0">
      <w:startOverride w:val="2"/>
    </w:lvlOverride>
  </w:num>
  <w:num w:numId="26">
    <w:abstractNumId w:val="17"/>
    <w:lvlOverride w:ilvl="0">
      <w:startOverride w:val="3"/>
    </w:lvlOverride>
  </w:num>
  <w:num w:numId="27">
    <w:abstractNumId w:val="17"/>
    <w:lvlOverride w:ilvl="0">
      <w:startOverride w:val="4"/>
    </w:lvlOverride>
  </w:num>
  <w:num w:numId="28">
    <w:abstractNumId w:val="17"/>
    <w:lvlOverride w:ilvl="0">
      <w:startOverride w:val="5"/>
    </w:lvlOverride>
  </w:num>
  <w:num w:numId="29">
    <w:abstractNumId w:val="25"/>
    <w:lvlOverride w:ilvl="0">
      <w:startOverride w:val="2"/>
    </w:lvlOverride>
  </w:num>
  <w:num w:numId="30">
    <w:abstractNumId w:val="24"/>
  </w:num>
  <w:num w:numId="31">
    <w:abstractNumId w:val="23"/>
  </w:num>
  <w:num w:numId="32">
    <w:abstractNumId w:val="2"/>
  </w:num>
  <w:num w:numId="33">
    <w:abstractNumId w:val="12"/>
  </w:num>
  <w:num w:numId="34">
    <w:abstractNumId w:val="15"/>
  </w:num>
  <w:num w:numId="35">
    <w:abstractNumId w:val="28"/>
  </w:num>
  <w:num w:numId="36">
    <w:abstractNumId w:val="5"/>
  </w:num>
  <w:num w:numId="37">
    <w:abstractNumId w:val="4"/>
  </w:num>
  <w:num w:numId="38">
    <w:abstractNumId w:val="14"/>
  </w:num>
  <w:num w:numId="39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wFAMcbn2MtAAAA"/>
  </w:docVars>
  <w:rsids>
    <w:rsidRoot w:val="002F29A7"/>
    <w:rsid w:val="00003D0B"/>
    <w:rsid w:val="000055D1"/>
    <w:rsid w:val="00013528"/>
    <w:rsid w:val="00024A03"/>
    <w:rsid w:val="00025390"/>
    <w:rsid w:val="00050ED4"/>
    <w:rsid w:val="00052B0F"/>
    <w:rsid w:val="00055C0C"/>
    <w:rsid w:val="0006303C"/>
    <w:rsid w:val="00072382"/>
    <w:rsid w:val="0008174D"/>
    <w:rsid w:val="000911A1"/>
    <w:rsid w:val="000A3F5E"/>
    <w:rsid w:val="000A78AF"/>
    <w:rsid w:val="000A7BFF"/>
    <w:rsid w:val="000B0518"/>
    <w:rsid w:val="000B26D5"/>
    <w:rsid w:val="000C7A26"/>
    <w:rsid w:val="000D64E2"/>
    <w:rsid w:val="001054EC"/>
    <w:rsid w:val="001073FD"/>
    <w:rsid w:val="00111E72"/>
    <w:rsid w:val="00123874"/>
    <w:rsid w:val="0013280A"/>
    <w:rsid w:val="00152369"/>
    <w:rsid w:val="001600CB"/>
    <w:rsid w:val="00181C5B"/>
    <w:rsid w:val="0018395A"/>
    <w:rsid w:val="00183FC3"/>
    <w:rsid w:val="00192990"/>
    <w:rsid w:val="001A1865"/>
    <w:rsid w:val="001A380D"/>
    <w:rsid w:val="001A6F69"/>
    <w:rsid w:val="001B2201"/>
    <w:rsid w:val="001B6A96"/>
    <w:rsid w:val="001B759B"/>
    <w:rsid w:val="001D456C"/>
    <w:rsid w:val="001F02AF"/>
    <w:rsid w:val="001F3ED2"/>
    <w:rsid w:val="002017CC"/>
    <w:rsid w:val="00207496"/>
    <w:rsid w:val="00210750"/>
    <w:rsid w:val="002273FE"/>
    <w:rsid w:val="00227C09"/>
    <w:rsid w:val="002459C7"/>
    <w:rsid w:val="00260CAD"/>
    <w:rsid w:val="002637DA"/>
    <w:rsid w:val="002722AC"/>
    <w:rsid w:val="00294F86"/>
    <w:rsid w:val="00296DF8"/>
    <w:rsid w:val="002A22AD"/>
    <w:rsid w:val="002A629E"/>
    <w:rsid w:val="002B7AE3"/>
    <w:rsid w:val="002C0F3C"/>
    <w:rsid w:val="002C3063"/>
    <w:rsid w:val="002D6C29"/>
    <w:rsid w:val="002D7A46"/>
    <w:rsid w:val="002F29A7"/>
    <w:rsid w:val="002F557B"/>
    <w:rsid w:val="0030329D"/>
    <w:rsid w:val="00305613"/>
    <w:rsid w:val="00321AD8"/>
    <w:rsid w:val="00325106"/>
    <w:rsid w:val="00333FA5"/>
    <w:rsid w:val="003359F3"/>
    <w:rsid w:val="0033702A"/>
    <w:rsid w:val="00337CFE"/>
    <w:rsid w:val="00340041"/>
    <w:rsid w:val="00350C58"/>
    <w:rsid w:val="0035271F"/>
    <w:rsid w:val="00364218"/>
    <w:rsid w:val="00371389"/>
    <w:rsid w:val="00374DD8"/>
    <w:rsid w:val="0039482B"/>
    <w:rsid w:val="003A2EEC"/>
    <w:rsid w:val="003A634A"/>
    <w:rsid w:val="003B0D33"/>
    <w:rsid w:val="003C1922"/>
    <w:rsid w:val="003C23B9"/>
    <w:rsid w:val="003C46A3"/>
    <w:rsid w:val="003C6CC5"/>
    <w:rsid w:val="003E5A30"/>
    <w:rsid w:val="003E73D8"/>
    <w:rsid w:val="003F06E4"/>
    <w:rsid w:val="003F323F"/>
    <w:rsid w:val="003F695D"/>
    <w:rsid w:val="00411FEB"/>
    <w:rsid w:val="00425242"/>
    <w:rsid w:val="004354D5"/>
    <w:rsid w:val="004373DF"/>
    <w:rsid w:val="00455C53"/>
    <w:rsid w:val="00461269"/>
    <w:rsid w:val="00467457"/>
    <w:rsid w:val="00472495"/>
    <w:rsid w:val="004831EC"/>
    <w:rsid w:val="00484193"/>
    <w:rsid w:val="004D47F0"/>
    <w:rsid w:val="004D770D"/>
    <w:rsid w:val="004E3825"/>
    <w:rsid w:val="004E5CE5"/>
    <w:rsid w:val="004F5177"/>
    <w:rsid w:val="00504E1A"/>
    <w:rsid w:val="005055E6"/>
    <w:rsid w:val="0052264D"/>
    <w:rsid w:val="005253ED"/>
    <w:rsid w:val="005309DC"/>
    <w:rsid w:val="005358E1"/>
    <w:rsid w:val="005402DA"/>
    <w:rsid w:val="00552026"/>
    <w:rsid w:val="005526A5"/>
    <w:rsid w:val="005620D3"/>
    <w:rsid w:val="00562942"/>
    <w:rsid w:val="005704DF"/>
    <w:rsid w:val="0057387F"/>
    <w:rsid w:val="00577657"/>
    <w:rsid w:val="00583005"/>
    <w:rsid w:val="005C152D"/>
    <w:rsid w:val="005D0048"/>
    <w:rsid w:val="005F1976"/>
    <w:rsid w:val="005F4237"/>
    <w:rsid w:val="0060042F"/>
    <w:rsid w:val="006045C2"/>
    <w:rsid w:val="00611871"/>
    <w:rsid w:val="0062445E"/>
    <w:rsid w:val="00632EA1"/>
    <w:rsid w:val="006331F9"/>
    <w:rsid w:val="006376C4"/>
    <w:rsid w:val="00644A35"/>
    <w:rsid w:val="00673A06"/>
    <w:rsid w:val="00687F58"/>
    <w:rsid w:val="00696A24"/>
    <w:rsid w:val="006974C4"/>
    <w:rsid w:val="006A00CF"/>
    <w:rsid w:val="006A3EDD"/>
    <w:rsid w:val="006A55C1"/>
    <w:rsid w:val="006A6FB3"/>
    <w:rsid w:val="006B18BC"/>
    <w:rsid w:val="006C2B38"/>
    <w:rsid w:val="006C3174"/>
    <w:rsid w:val="006D736C"/>
    <w:rsid w:val="00711223"/>
    <w:rsid w:val="00714E53"/>
    <w:rsid w:val="0072092E"/>
    <w:rsid w:val="00725970"/>
    <w:rsid w:val="00726AB5"/>
    <w:rsid w:val="007270B1"/>
    <w:rsid w:val="00730B38"/>
    <w:rsid w:val="007541DC"/>
    <w:rsid w:val="0075536A"/>
    <w:rsid w:val="00773146"/>
    <w:rsid w:val="00780DE6"/>
    <w:rsid w:val="00784486"/>
    <w:rsid w:val="007A0D4A"/>
    <w:rsid w:val="007B4D0A"/>
    <w:rsid w:val="007D1DFD"/>
    <w:rsid w:val="007E1370"/>
    <w:rsid w:val="007E5297"/>
    <w:rsid w:val="007E7B23"/>
    <w:rsid w:val="007F1B0D"/>
    <w:rsid w:val="0080609D"/>
    <w:rsid w:val="00820E5B"/>
    <w:rsid w:val="008269D0"/>
    <w:rsid w:val="0083339D"/>
    <w:rsid w:val="00843CC8"/>
    <w:rsid w:val="0084479A"/>
    <w:rsid w:val="0084504D"/>
    <w:rsid w:val="00851FF1"/>
    <w:rsid w:val="00862143"/>
    <w:rsid w:val="00864FB6"/>
    <w:rsid w:val="00867B61"/>
    <w:rsid w:val="00876FBE"/>
    <w:rsid w:val="0088239C"/>
    <w:rsid w:val="00885D66"/>
    <w:rsid w:val="008A120A"/>
    <w:rsid w:val="008B25D4"/>
    <w:rsid w:val="008B3C4A"/>
    <w:rsid w:val="008C3617"/>
    <w:rsid w:val="008C62BB"/>
    <w:rsid w:val="008C68C0"/>
    <w:rsid w:val="008C6C99"/>
    <w:rsid w:val="008D354D"/>
    <w:rsid w:val="008D4457"/>
    <w:rsid w:val="008E1738"/>
    <w:rsid w:val="008E1DA8"/>
    <w:rsid w:val="008F0473"/>
    <w:rsid w:val="008F5E06"/>
    <w:rsid w:val="00903684"/>
    <w:rsid w:val="00905C74"/>
    <w:rsid w:val="00926BF3"/>
    <w:rsid w:val="0092792C"/>
    <w:rsid w:val="009370ED"/>
    <w:rsid w:val="00955F17"/>
    <w:rsid w:val="00971458"/>
    <w:rsid w:val="00977938"/>
    <w:rsid w:val="009905B3"/>
    <w:rsid w:val="009916B6"/>
    <w:rsid w:val="00991C71"/>
    <w:rsid w:val="009B3D69"/>
    <w:rsid w:val="009C00FE"/>
    <w:rsid w:val="009C6561"/>
    <w:rsid w:val="009D142E"/>
    <w:rsid w:val="009F093C"/>
    <w:rsid w:val="00A00F4C"/>
    <w:rsid w:val="00A113A6"/>
    <w:rsid w:val="00A11D73"/>
    <w:rsid w:val="00A24C2A"/>
    <w:rsid w:val="00A25BF8"/>
    <w:rsid w:val="00A26110"/>
    <w:rsid w:val="00A3355D"/>
    <w:rsid w:val="00A52B7F"/>
    <w:rsid w:val="00A56283"/>
    <w:rsid w:val="00A64B40"/>
    <w:rsid w:val="00A86F50"/>
    <w:rsid w:val="00A93123"/>
    <w:rsid w:val="00AB2380"/>
    <w:rsid w:val="00AD6FD4"/>
    <w:rsid w:val="00AE20D9"/>
    <w:rsid w:val="00AE2568"/>
    <w:rsid w:val="00AE3CC5"/>
    <w:rsid w:val="00AE4F8F"/>
    <w:rsid w:val="00AE604D"/>
    <w:rsid w:val="00AE719F"/>
    <w:rsid w:val="00AF0ED4"/>
    <w:rsid w:val="00B04998"/>
    <w:rsid w:val="00B07DC5"/>
    <w:rsid w:val="00B14469"/>
    <w:rsid w:val="00B21D93"/>
    <w:rsid w:val="00B2215F"/>
    <w:rsid w:val="00B25313"/>
    <w:rsid w:val="00B26548"/>
    <w:rsid w:val="00B4322F"/>
    <w:rsid w:val="00B47C92"/>
    <w:rsid w:val="00B508EA"/>
    <w:rsid w:val="00B51269"/>
    <w:rsid w:val="00B52831"/>
    <w:rsid w:val="00B54294"/>
    <w:rsid w:val="00B61467"/>
    <w:rsid w:val="00B705CC"/>
    <w:rsid w:val="00B766E4"/>
    <w:rsid w:val="00B9532D"/>
    <w:rsid w:val="00B96BE2"/>
    <w:rsid w:val="00BA17D2"/>
    <w:rsid w:val="00BA22AF"/>
    <w:rsid w:val="00BA6E4B"/>
    <w:rsid w:val="00BD1DA7"/>
    <w:rsid w:val="00BD4A0C"/>
    <w:rsid w:val="00BD4DF6"/>
    <w:rsid w:val="00BD53D9"/>
    <w:rsid w:val="00BE1516"/>
    <w:rsid w:val="00BE1BEB"/>
    <w:rsid w:val="00BE6B59"/>
    <w:rsid w:val="00BF4B00"/>
    <w:rsid w:val="00C00DB7"/>
    <w:rsid w:val="00C02AB8"/>
    <w:rsid w:val="00C04052"/>
    <w:rsid w:val="00C228C3"/>
    <w:rsid w:val="00C24C19"/>
    <w:rsid w:val="00C272E7"/>
    <w:rsid w:val="00C359DC"/>
    <w:rsid w:val="00C63F70"/>
    <w:rsid w:val="00C7379A"/>
    <w:rsid w:val="00C926D6"/>
    <w:rsid w:val="00C963E8"/>
    <w:rsid w:val="00CA0682"/>
    <w:rsid w:val="00CA2C59"/>
    <w:rsid w:val="00CC46FB"/>
    <w:rsid w:val="00CE6C92"/>
    <w:rsid w:val="00CF3CA3"/>
    <w:rsid w:val="00D1601C"/>
    <w:rsid w:val="00D2450B"/>
    <w:rsid w:val="00D274E7"/>
    <w:rsid w:val="00D3402E"/>
    <w:rsid w:val="00D431B2"/>
    <w:rsid w:val="00D4371F"/>
    <w:rsid w:val="00D53FF1"/>
    <w:rsid w:val="00D56508"/>
    <w:rsid w:val="00D637DF"/>
    <w:rsid w:val="00D645BA"/>
    <w:rsid w:val="00D714F8"/>
    <w:rsid w:val="00DA2DC4"/>
    <w:rsid w:val="00DC2606"/>
    <w:rsid w:val="00DC5480"/>
    <w:rsid w:val="00DD10D7"/>
    <w:rsid w:val="00DF6D6D"/>
    <w:rsid w:val="00E04639"/>
    <w:rsid w:val="00E12640"/>
    <w:rsid w:val="00E143C3"/>
    <w:rsid w:val="00E24CF3"/>
    <w:rsid w:val="00E25721"/>
    <w:rsid w:val="00E33840"/>
    <w:rsid w:val="00E652E6"/>
    <w:rsid w:val="00E672A6"/>
    <w:rsid w:val="00E7292B"/>
    <w:rsid w:val="00E84D15"/>
    <w:rsid w:val="00E9766C"/>
    <w:rsid w:val="00EA07BB"/>
    <w:rsid w:val="00EB54F4"/>
    <w:rsid w:val="00EB63AC"/>
    <w:rsid w:val="00EE7B6F"/>
    <w:rsid w:val="00F14338"/>
    <w:rsid w:val="00F420DF"/>
    <w:rsid w:val="00F50845"/>
    <w:rsid w:val="00F5416C"/>
    <w:rsid w:val="00F56304"/>
    <w:rsid w:val="00F63EE0"/>
    <w:rsid w:val="00F83CFF"/>
    <w:rsid w:val="00FA2D2D"/>
    <w:rsid w:val="00FA3B86"/>
    <w:rsid w:val="00FB2CD7"/>
    <w:rsid w:val="00FB6D00"/>
    <w:rsid w:val="00FB6EF4"/>
    <w:rsid w:val="00FD1879"/>
    <w:rsid w:val="00FD45D1"/>
    <w:rsid w:val="00FE6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customStyle="1" w:styleId="catnormal">
    <w:name w:val="catnormal"/>
    <w:basedOn w:val="Normal"/>
    <w:rsid w:val="000A7B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catbulletlist1">
    <w:name w:val="catbulletlist1"/>
    <w:basedOn w:val="Normal"/>
    <w:rsid w:val="000A7B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8E307E-6714-47B8-82EA-4C2D58E905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1215</Words>
  <Characters>6616</Characters>
  <Application>Microsoft Office Word</Application>
  <DocSecurity>0</DocSecurity>
  <Lines>327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3</cp:revision>
  <dcterms:created xsi:type="dcterms:W3CDTF">2022-03-29T05:53:00Z</dcterms:created>
  <dcterms:modified xsi:type="dcterms:W3CDTF">2023-12-15T04:1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01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4e303e6688eb4f2a24e871c6ece7f025b97af1aaf8450767a98376b79109efc8</vt:lpwstr>
  </property>
</Properties>
</file>